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Introducing 2D Game Engine Development with JavaScript</w:t>
      </w:r>
      <w:bookmarkStart w:id="0" w:name="_GoBack"/>
      <w:bookmarkEnd w:id="0"/>
    </w:p>
    <w:p w14:paraId="00000002" w14:textId="1FD107D9"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r w:rsidR="00194477">
        <w:rPr>
          <w:rFonts w:ascii="Utopia" w:eastAsia="Utopia" w:hAnsi="Utopia" w:cs="Utopia"/>
          <w:color w:val="000000"/>
          <w:sz w:val="18"/>
          <w:szCs w:val="18"/>
        </w:rPr>
        <w:t>They</w:t>
      </w:r>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r w:rsidR="003D3BEC">
        <w:rPr>
          <w:rFonts w:ascii="Utopia" w:eastAsia="Utopia" w:hAnsi="Utopia" w:cs="Utopia"/>
          <w:color w:val="000000"/>
          <w:sz w:val="18"/>
          <w:szCs w:val="18"/>
        </w:rPr>
        <w:t>,</w:t>
      </w:r>
      <w:r>
        <w:rPr>
          <w:rFonts w:ascii="Utopia" w:eastAsia="Utopia" w:hAnsi="Utopia" w:cs="Utopia"/>
          <w:color w:val="000000"/>
          <w:sz w:val="18"/>
          <w:szCs w:val="18"/>
        </w:rPr>
        <w:t xml:space="preserve"> all while trying to </w:t>
      </w:r>
      <w:r w:rsidR="00194477">
        <w:rPr>
          <w:rFonts w:ascii="Utopia" w:eastAsia="Utopia" w:hAnsi="Utopia" w:cs="Utopia"/>
          <w:color w:val="000000"/>
          <w:sz w:val="18"/>
          <w:szCs w:val="18"/>
        </w:rPr>
        <w:t xml:space="preserve">keep players </w:t>
      </w:r>
      <w:r>
        <w:rPr>
          <w:rFonts w:ascii="Utopia" w:eastAsia="Utopia" w:hAnsi="Utopia" w:cs="Utopia"/>
          <w:color w:val="000000"/>
          <w:sz w:val="18"/>
          <w:szCs w:val="18"/>
        </w:rPr>
        <w:t>engage</w:t>
      </w:r>
      <w:r w:rsidR="00194477">
        <w:rPr>
          <w:rFonts w:ascii="Utopia" w:eastAsia="Utopia" w:hAnsi="Utopia" w:cs="Utopia"/>
          <w:color w:val="000000"/>
          <w:sz w:val="18"/>
          <w:szCs w:val="18"/>
        </w:rPr>
        <w:t>d</w:t>
      </w:r>
      <w:r>
        <w:rPr>
          <w:rFonts w:ascii="Utopia" w:eastAsia="Utopia" w:hAnsi="Utopia" w:cs="Utopia"/>
          <w:color w:val="000000"/>
          <w:sz w:val="18"/>
          <w:szCs w:val="18"/>
        </w:rPr>
        <w:t xml:space="preserve">. Attempts at building </w:t>
      </w:r>
      <w:r w:rsidR="00194477">
        <w:rPr>
          <w:rFonts w:ascii="Utopia" w:eastAsia="Utopia" w:hAnsi="Utopia" w:cs="Utopia"/>
          <w:color w:val="000000"/>
          <w:sz w:val="18"/>
          <w:szCs w:val="18"/>
        </w:rPr>
        <w:t xml:space="preserve">a </w:t>
      </w:r>
      <w:r>
        <w:rPr>
          <w:rFonts w:ascii="Utopia" w:eastAsia="Utopia" w:hAnsi="Utopia" w:cs="Utopia"/>
          <w:color w:val="000000"/>
          <w:sz w:val="18"/>
          <w:szCs w:val="18"/>
        </w:rPr>
        <w:t>video game can quickly be</w:t>
      </w:r>
      <w:r w:rsidR="003D3BEC">
        <w:rPr>
          <w:rFonts w:ascii="Utopia" w:eastAsia="Utopia" w:hAnsi="Utopia" w:cs="Utopia"/>
          <w:color w:val="000000"/>
          <w:sz w:val="18"/>
          <w:szCs w:val="18"/>
        </w:rPr>
        <w:t>com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overwhelming with </w:t>
      </w:r>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w:t>
      </w:r>
      <w:r w:rsidR="003D3BEC">
        <w:rPr>
          <w:rFonts w:ascii="Utopia" w:eastAsia="Utopia" w:hAnsi="Utopia" w:cs="Utopia"/>
          <w:color w:val="000000"/>
          <w:sz w:val="18"/>
          <w:szCs w:val="18"/>
        </w:rPr>
        <w:t xml:space="preserve"> of the engin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while </w:t>
      </w:r>
      <w:r>
        <w:rPr>
          <w:rFonts w:ascii="Utopia" w:eastAsia="Utopia" w:hAnsi="Utopia" w:cs="Utopia"/>
          <w:color w:val="000000"/>
          <w:sz w:val="18"/>
          <w:szCs w:val="18"/>
        </w:rPr>
        <w:t xml:space="preserve">supporting </w:t>
      </w:r>
      <w:r w:rsidR="003D3BEC">
        <w:rPr>
          <w:rFonts w:ascii="Utopia" w:eastAsia="Utopia" w:hAnsi="Utopia" w:cs="Utopia"/>
          <w:color w:val="000000"/>
          <w:sz w:val="18"/>
          <w:szCs w:val="18"/>
        </w:rPr>
        <w:t xml:space="preserve">many </w:t>
      </w:r>
      <w:r>
        <w:rPr>
          <w:rFonts w:ascii="Utopia" w:eastAsia="Utopia" w:hAnsi="Utopia" w:cs="Utopia"/>
          <w:color w:val="000000"/>
          <w:sz w:val="18"/>
          <w:szCs w:val="18"/>
        </w:rPr>
        <w:t>complex simulations. Through the projects in this book, you will build a practical game engine for developing video games that are accessible across the Internet.</w:t>
      </w:r>
    </w:p>
    <w:p w14:paraId="00000003" w14:textId="5942ACF1"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A game engine relieves game developers from</w:t>
      </w:r>
      <w:r w:rsidR="003D3BEC">
        <w:rPr>
          <w:rFonts w:ascii="Utopia" w:eastAsia="Utopia" w:hAnsi="Utopia" w:cs="Utopia"/>
          <w:color w:val="000000"/>
          <w:sz w:val="18"/>
          <w:szCs w:val="18"/>
        </w:rPr>
        <w:t xml:space="preserve"> having to implement</w:t>
      </w:r>
      <w:r>
        <w:rPr>
          <w:rFonts w:ascii="Utopia" w:eastAsia="Utopia" w:hAnsi="Utopia" w:cs="Utopia"/>
          <w:color w:val="000000"/>
          <w:sz w:val="18"/>
          <w:szCs w:val="18"/>
        </w:rPr>
        <w:t xml:space="preserve"> simple</w:t>
      </w:r>
      <w:r w:rsidR="003D3BEC">
        <w:rPr>
          <w:rFonts w:ascii="Utopia" w:eastAsia="Utopia" w:hAnsi="Utopia" w:cs="Utopia"/>
          <w:color w:val="000000"/>
          <w:sz w:val="18"/>
          <w:szCs w:val="18"/>
        </w:rPr>
        <w:t xml:space="preserve"> </w:t>
      </w:r>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r>
            <w:rPr>
              <w:rFonts w:ascii="Utopia" w:eastAsia="Utopia" w:hAnsi="Utopia" w:cs="Utopia"/>
              <w:color w:val="000000"/>
              <w:sz w:val="18"/>
              <w:szCs w:val="18"/>
            </w:rPr>
            <w:t>.</w:t>
          </w:r>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r>
            <w:rPr>
              <w:rFonts w:ascii="Utopia" w:eastAsia="Utopia" w:hAnsi="Utopia" w:cs="Utopia"/>
              <w:color w:val="000000"/>
              <w:sz w:val="18"/>
              <w:szCs w:val="18"/>
            </w:rPr>
            <w:t xml:space="preserve">yet </w:t>
          </w:r>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152390D3"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is chapter describes the implementation technology and organization of th</w:t>
      </w:r>
      <w:sdt>
        <w:sdtPr>
          <w:tag w:val="goog_rdk_3"/>
          <w:id w:val="-722909403"/>
          <w:showingPlcHdr/>
        </w:sdtPr>
        <w:sdtEndPr/>
        <w:sdtContent>
          <w:r w:rsidR="00B37E88">
            <w:t xml:space="preserve">     </w:t>
          </w:r>
        </w:sdtContent>
      </w:sdt>
      <w:sdt>
        <w:sdtPr>
          <w:tag w:val="goog_rdk_4"/>
          <w:id w:val="-1657058635"/>
        </w:sdtPr>
        <w:sdtEndPr/>
        <w:sdtContent>
          <w:r>
            <w:rPr>
              <w:rFonts w:ascii="Utopia" w:eastAsia="Utopia" w:hAnsi="Utopia" w:cs="Utopia"/>
              <w:color w:val="000000"/>
              <w:sz w:val="18"/>
              <w:szCs w:val="18"/>
            </w:rPr>
            <w:t>is</w:t>
          </w:r>
        </w:sdtContent>
      </w:sdt>
      <w:r>
        <w:rPr>
          <w:rFonts w:ascii="Utopia" w:eastAsia="Utopia" w:hAnsi="Utopia" w:cs="Utopia"/>
          <w:color w:val="000000"/>
          <w:sz w:val="18"/>
          <w:szCs w:val="18"/>
        </w:rPr>
        <w:t xml:space="preserve"> book. The discussio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1" w:name="_heading=h.gjdgxs" w:colFirst="0" w:colLast="0"/>
      <w:bookmarkEnd w:id="1"/>
      <w:r>
        <w:rPr>
          <w:rFonts w:ascii="Utopia" w:eastAsia="Utopia" w:hAnsi="Utopia" w:cs="Utopia"/>
          <w:color w:val="000000"/>
          <w:sz w:val="18"/>
          <w:szCs w:val="18"/>
        </w:rPr>
        <w:lastRenderedPageBreak/>
        <w:t>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AudioContext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MonoGame,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lMatrix math library</w:t>
      </w:r>
      <w:r>
        <w:rPr>
          <w:rFonts w:ascii="Utopia" w:eastAsia="Utopia" w:hAnsi="Utopia" w:cs="Utopia"/>
          <w:color w:val="000000"/>
          <w:sz w:val="18"/>
          <w:szCs w:val="18"/>
        </w:rPr>
        <w:t>: This is a library that implements the foundational mathematic operations. You can download this library from http://glMatrix.net</w:t>
      </w:r>
      <w:r w:rsidR="007C4961">
        <w:rPr>
          <w:rFonts w:ascii="Utopia" w:eastAsia="Utopia" w:hAnsi="Utopia" w:cs="Utopia"/>
          <w:color w:val="000000"/>
          <w:sz w:val="18"/>
          <w:szCs w:val="18"/>
        </w:rPr>
        <w:t>/</w:t>
      </w:r>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e have found ESLint to be an effective tool in detecting potential JavaScript source code errors. You can integrate ESLint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are some useful references for working with ESLin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For instructions on how to work with ESLin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For details on how ESLint works, see https://eslint.org/docs/developer-guide/.</w:t>
      </w:r>
    </w:p>
    <w:p w14:paraId="0000001C" w14:textId="77777777" w:rsidR="00BE2531" w:rsidRDefault="001D61EE">
      <w:pPr>
        <w:pStyle w:val="Heading2"/>
      </w:pPr>
      <w:r>
        <w:t>Downloading and Installing LiveServer</w:t>
      </w:r>
    </w:p>
    <w:p w14:paraId="0000001D" w14:textId="6E1E430B"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LiveServer extension </w:t>
      </w:r>
      <w:r w:rsidR="0056524F">
        <w:rPr>
          <w:rFonts w:ascii="Utopia" w:eastAsia="Utopia" w:hAnsi="Utopia" w:cs="Utopia"/>
          <w:color w:val="000000"/>
          <w:sz w:val="18"/>
          <w:szCs w:val="18"/>
        </w:rPr>
        <w:t xml:space="preserve">to the VS Code </w:t>
      </w:r>
      <w:r>
        <w:rPr>
          <w:rFonts w:ascii="Utopia" w:eastAsia="Utopia" w:hAnsi="Utopia" w:cs="Utopia"/>
          <w:color w:val="000000"/>
          <w:sz w:val="18"/>
          <w:szCs w:val="18"/>
        </w:rPr>
        <w:t xml:space="preserve">is </w:t>
      </w:r>
      <w:r w:rsidR="0056524F">
        <w:rPr>
          <w:rFonts w:ascii="Utopia" w:eastAsia="Utopia" w:hAnsi="Utopia" w:cs="Utopia"/>
          <w:color w:val="000000"/>
          <w:sz w:val="18"/>
          <w:szCs w:val="18"/>
        </w:rPr>
        <w:t xml:space="preserve">required to run </w:t>
      </w:r>
      <w:r w:rsidR="000D748D">
        <w:rPr>
          <w:rFonts w:ascii="Utopia" w:eastAsia="Utopia" w:hAnsi="Utopia" w:cs="Utopia"/>
          <w:color w:val="000000"/>
          <w:sz w:val="18"/>
          <w:szCs w:val="18"/>
        </w:rPr>
        <w:t xml:space="preserve">your </w:t>
      </w:r>
      <w:r w:rsidR="0056524F">
        <w:rPr>
          <w:rFonts w:ascii="Utopia" w:eastAsia="Utopia" w:hAnsi="Utopia" w:cs="Utopia"/>
          <w:color w:val="000000"/>
          <w:sz w:val="18"/>
          <w:szCs w:val="18"/>
        </w:rPr>
        <w:t>game engine</w:t>
      </w:r>
      <w:r w:rsidR="000D748D">
        <w:rPr>
          <w:rFonts w:ascii="Utopia" w:eastAsia="Utopia" w:hAnsi="Utopia" w:cs="Utopia"/>
          <w:color w:val="000000"/>
          <w:sz w:val="18"/>
          <w:szCs w:val="18"/>
        </w:rPr>
        <w:t xml:space="preserve">. It </w:t>
      </w:r>
      <w:r>
        <w:rPr>
          <w:rFonts w:ascii="Utopia" w:eastAsia="Utopia" w:hAnsi="Utopia" w:cs="Utopia"/>
          <w:color w:val="000000"/>
          <w:sz w:val="18"/>
          <w:szCs w:val="18"/>
        </w:rPr>
        <w:t>launch</w:t>
      </w:r>
      <w:r w:rsidR="000D748D">
        <w:rPr>
          <w:rFonts w:ascii="Utopia" w:eastAsia="Utopia" w:hAnsi="Utopia" w:cs="Utopia"/>
          <w:color w:val="000000"/>
          <w:sz w:val="18"/>
          <w:szCs w:val="18"/>
        </w:rPr>
        <w:t>es</w:t>
      </w:r>
      <w:r>
        <w:rPr>
          <w:rFonts w:ascii="Utopia" w:eastAsia="Utopia" w:hAnsi="Utopia" w:cs="Utopia"/>
          <w:color w:val="000000"/>
          <w:sz w:val="18"/>
          <w:szCs w:val="18"/>
        </w:rPr>
        <w:t xml:space="preserve"> a </w:t>
      </w:r>
      <w:r w:rsidR="000D748D">
        <w:rPr>
          <w:rFonts w:ascii="Utopia" w:eastAsia="Utopia" w:hAnsi="Utopia" w:cs="Utopia"/>
          <w:color w:val="000000"/>
          <w:sz w:val="18"/>
          <w:szCs w:val="18"/>
        </w:rPr>
        <w:t xml:space="preserve">web </w:t>
      </w:r>
      <w:r>
        <w:rPr>
          <w:rFonts w:ascii="Utopia" w:eastAsia="Utopia" w:hAnsi="Utopia" w:cs="Utopia"/>
          <w:color w:val="000000"/>
          <w:sz w:val="18"/>
          <w:szCs w:val="18"/>
        </w:rPr>
        <w:t xml:space="preserve">server </w:t>
      </w:r>
      <w:r w:rsidR="000D748D">
        <w:rPr>
          <w:rFonts w:ascii="Utopia" w:eastAsia="Utopia" w:hAnsi="Utopia" w:cs="Utopia"/>
          <w:color w:val="000000"/>
          <w:sz w:val="18"/>
          <w:szCs w:val="18"/>
        </w:rPr>
        <w:t xml:space="preserve">locally </w:t>
      </w:r>
      <w:r>
        <w:rPr>
          <w:rFonts w:ascii="Utopia" w:eastAsia="Utopia" w:hAnsi="Utopia" w:cs="Utopia"/>
          <w:color w:val="000000"/>
          <w:sz w:val="18"/>
          <w:szCs w:val="18"/>
        </w:rPr>
        <w:t>on your computer through VS Code</w:t>
      </w:r>
      <w:r w:rsidR="000D748D">
        <w:rPr>
          <w:rFonts w:ascii="Utopia" w:eastAsia="Utopia" w:hAnsi="Utopia" w:cs="Utopia"/>
          <w:color w:val="000000"/>
          <w:sz w:val="18"/>
          <w:szCs w:val="18"/>
        </w:rPr>
        <w:t xml:space="preserve"> to host developed games</w:t>
      </w:r>
      <w:r>
        <w:rPr>
          <w:rFonts w:ascii="Utopia" w:eastAsia="Utopia" w:hAnsi="Utopia" w:cs="Utopia"/>
          <w:color w:val="000000"/>
          <w:sz w:val="18"/>
          <w:szCs w:val="18"/>
        </w:rPr>
        <w:t>. Much like ESLint, you can install LiveServer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t>Working in the VS Code Development Environment</w:t>
      </w:r>
    </w:p>
    <w:p w14:paraId="00000021" w14:textId="61212C1D"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VS Code IDE is easy to work with, and the projects in this book require only the editor. Relevant source code files organized under a parent folder are </w:t>
      </w:r>
      <w:r>
        <w:rPr>
          <w:rFonts w:ascii="Utopia" w:eastAsia="Utopia" w:hAnsi="Utopia" w:cs="Utopia"/>
          <w:color w:val="000000"/>
          <w:sz w:val="18"/>
          <w:szCs w:val="18"/>
        </w:rPr>
        <w:lastRenderedPageBreak/>
        <w:t xml:space="preserve">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 with </w:t>
      </w:r>
      <w:r w:rsidR="005C562F">
        <w:rPr>
          <w:rFonts w:ascii="Utopia" w:eastAsia="Utopia" w:hAnsi="Utopia" w:cs="Utopia"/>
          <w:color w:val="000000"/>
          <w:sz w:val="18"/>
          <w:szCs w:val="18"/>
        </w:rPr>
        <w:t xml:space="preserve">the </w:t>
      </w:r>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Using File Explorer, create a directory in the location where you would like to keep your projects. This directory will contain all source code files related to your projects. In VSCod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lastRenderedPageBreak/>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1"/>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2"/>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4E894BBB"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r w:rsidR="00C01C14">
            <w:rPr>
              <w:rFonts w:ascii="Utopia" w:eastAsia="Utopia" w:hAnsi="Utopia" w:cs="Utopia"/>
              <w:color w:val="000000"/>
              <w:sz w:val="18"/>
              <w:szCs w:val="18"/>
            </w:rPr>
            <w:t xml:space="preserve">on the </w:t>
          </w:r>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sdt>
                <w:sdtPr>
                  <w:tag w:val="goog_rdk_10"/>
                  <w:id w:val="-1649821921"/>
                </w:sdtPr>
                <w:sdtEndPr/>
                <w:sdtContent>
                  <w:r w:rsidRPr="00B37E88">
                    <w:rPr>
                      <w:rStyle w:val="CodeInline"/>
                    </w:rPr>
                    <w:t>index.html</w:t>
                  </w:r>
                </w:sdtContent>
              </w:sdt>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sdtContent>
          </w:sdt>
          <w:sdt>
            <w:sdtPr>
              <w:tag w:val="goog_rdk_11"/>
              <w:id w:val="1531610652"/>
              <w:showingPlcHdr/>
            </w:sdtPr>
            <w:sdtEndPr/>
            <w:sdtContent>
              <w:r w:rsidR="00C67EE4">
                <w:t xml:space="preserve">     </w:t>
              </w:r>
            </w:sdtContent>
          </w:sdt>
        </w:p>
      </w:sdtContent>
    </w:sdt>
    <w:p w14:paraId="00000041" w14:textId="77777777" w:rsidR="00BE2531" w:rsidRDefault="00854352">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3"/>
                        <a:srcRect l="29560" t="60098"/>
                        <a:stretch>
                          <a:fillRect/>
                        </a:stretch>
                      </pic:blipFill>
                      <pic:spPr>
                        <a:xfrm>
                          <a:off x="0" y="0"/>
                          <a:ext cx="3864634" cy="1231421"/>
                        </a:xfrm>
                        <a:prstGeom prst="rect">
                          <a:avLst/>
                        </a:prstGeom>
                        <a:ln/>
                      </pic:spPr>
                    </pic:pic>
                  </a:graphicData>
                </a:graphic>
              </wp:inline>
            </w:drawing>
          </w:r>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r>
            <w:rPr>
              <w:rFonts w:ascii="Helvetica Neue" w:eastAsia="Helvetica Neue" w:hAnsi="Helvetica Neue" w:cs="Helvetica Neue"/>
              <w:color w:val="000000"/>
            </w:rPr>
            <w:t>ed</w:t>
          </w:r>
        </w:sdtContent>
      </w:sdt>
      <w:r>
        <w:rPr>
          <w:rFonts w:ascii="Helvetica Neue" w:eastAsia="Helvetica Neue" w:hAnsi="Helvetica Neue" w:cs="Helvetica Neue"/>
          <w:color w:val="000000"/>
        </w:rPr>
        <w:t xml:space="preserve"> by typing Ctrl+Shift+I </w:t>
      </w:r>
      <w:sdt>
        <w:sdtPr>
          <w:tag w:val="goog_rdk_17"/>
          <w:id w:val="-772097456"/>
        </w:sdtPr>
        <w:sdtEndPr/>
        <w:sdtContent>
          <w:r>
            <w:rPr>
              <w:rFonts w:ascii="Helvetica Neue" w:eastAsia="Helvetica Neue" w:hAnsi="Helvetica Neue" w:cs="Helvetica Neue"/>
              <w:color w:val="000000"/>
            </w:rPr>
            <w:t xml:space="preserve">(or the F12 key) </w:t>
          </w:r>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We have found the WinMerge program (http://winmerge.org/) to be an excellent tool for comparing source code files and folders. Mac users can check out the FileMerg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0255156C"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Pull The Pin</w:t>
      </w:r>
      <w:r>
        <w:rPr>
          <w:rFonts w:ascii="Utopia" w:eastAsia="Utopia" w:hAnsi="Utopia" w:cs="Utopia"/>
          <w:color w:val="000000"/>
          <w:sz w:val="18"/>
          <w:szCs w:val="18"/>
        </w:rPr>
        <w:t xml:space="preserve"> from </w:t>
      </w:r>
      <w:r w:rsidRPr="00DF6C5D">
        <w:rPr>
          <w:rFonts w:ascii="Utopia" w:eastAsia="Utopia" w:hAnsi="Utopia" w:cs="Utopia"/>
          <w:color w:val="000000"/>
          <w:sz w:val="18"/>
          <w:szCs w:val="18"/>
        </w:rPr>
        <w:t>Popcor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sdt>
      <w:r>
        <w:rPr>
          <w:rFonts w:ascii="Utopia" w:eastAsia="Utopia" w:hAnsi="Utopia" w:cs="Utopia"/>
          <w:i/>
          <w:color w:val="000000"/>
          <w:sz w:val="18"/>
          <w:szCs w:val="18"/>
        </w:rPr>
        <w:t>Tetris</w:t>
      </w:r>
      <w:r>
        <w:rPr>
          <w:rFonts w:ascii="Utopia" w:eastAsia="Utopia" w:hAnsi="Utopia" w:cs="Utopia"/>
          <w:color w:val="000000"/>
          <w:sz w:val="18"/>
          <w:szCs w:val="18"/>
        </w:rPr>
        <w:t xml:space="preserve"> and </w:t>
      </w:r>
      <w:sdt>
        <w:sdtPr>
          <w:tag w:val="goog_rdk_19"/>
          <w:id w:val="243694434"/>
        </w:sdtPr>
        <w:sdtEndPr/>
        <w:sdtContent/>
      </w:sdt>
      <w:r>
        <w:rPr>
          <w:rFonts w:ascii="Utopia" w:eastAsia="Utopia" w:hAnsi="Utopia" w:cs="Utopia"/>
          <w:i/>
          <w:color w:val="000000"/>
          <w:sz w:val="18"/>
          <w:szCs w:val="18"/>
        </w:rPr>
        <w:t>Bejeweled</w:t>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it’s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rsidP="00B37E88">
      <w:pPr>
        <w:pStyle w:val="Bullet"/>
      </w:pPr>
      <w:r>
        <w:t xml:space="preserve">Computer graphics: </w:t>
      </w:r>
    </w:p>
    <w:p w14:paraId="00000062" w14:textId="77777777" w:rsidR="00BE2531" w:rsidRDefault="001D61EE" w:rsidP="00B37E88">
      <w:pPr>
        <w:pStyle w:val="BulletSubList"/>
      </w:pPr>
      <w:r>
        <w:t xml:space="preserve">Marschner, and Shirley. </w:t>
      </w:r>
      <w:r>
        <w:rPr>
          <w:i/>
        </w:rPr>
        <w:t>Fundamentals of Computer Graphics</w:t>
      </w:r>
      <w:r>
        <w:t>, 4</w:t>
      </w:r>
      <w:r>
        <w:rPr>
          <w:vertAlign w:val="superscript"/>
        </w:rPr>
        <w:t>th</w:t>
      </w:r>
      <w:r>
        <w:t xml:space="preserve"> edition. CRC Press, 2016.</w:t>
      </w:r>
    </w:p>
    <w:p w14:paraId="00000063" w14:textId="7247C8D2" w:rsidR="00BE2531" w:rsidRDefault="001D61EE" w:rsidP="00B37E88">
      <w:pPr>
        <w:pStyle w:val="BulletSubList"/>
      </w:pPr>
      <w:r>
        <w:t>Angle</w:t>
      </w:r>
      <w:r w:rsidR="00F40C92">
        <w:t>,</w:t>
      </w:r>
      <w:r>
        <w:t xml:space="preserve"> and Shreiner.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rsidP="00B37E88">
      <w:pPr>
        <w:pStyle w:val="Bullet"/>
      </w:pPr>
      <w:r>
        <w:t>Linear algebra:</w:t>
      </w:r>
    </w:p>
    <w:p w14:paraId="00000065" w14:textId="77777777" w:rsidR="00BE2531" w:rsidRDefault="001D61EE" w:rsidP="00B37E88">
      <w:pPr>
        <w:pStyle w:val="BulletSubList"/>
      </w:pPr>
      <w:r>
        <w:t>Sung, and Smith. Basic Math for Game Development with Unity 3D: A Beginner’s Guide to Mathematical Foundations. APress, 2019.</w:t>
      </w:r>
    </w:p>
    <w:p w14:paraId="00000066" w14:textId="77777777" w:rsidR="00BE2531" w:rsidRDefault="001D61EE" w:rsidP="00B37E88">
      <w:pPr>
        <w:pStyle w:val="BulletSubList"/>
      </w:pPr>
      <w:r>
        <w:t>Johnson, Riess, and Arnold. Introduction to Linear Algebra, 5th edition. Addison-Wesley, 2002.</w:t>
      </w:r>
    </w:p>
    <w:p w14:paraId="00000067" w14:textId="46F01C4C" w:rsidR="00BE2531" w:rsidRDefault="001D61EE" w:rsidP="00B37E88">
      <w:pPr>
        <w:pStyle w:val="BulletSubList"/>
      </w:pPr>
      <w:r>
        <w:t>Anton</w:t>
      </w:r>
      <w:r w:rsidR="00F40C92">
        <w:t>,</w:t>
      </w:r>
      <w:r>
        <w:t xml:space="preserve"> and Rorres.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r>
        <w:rPr>
          <w:rFonts w:ascii="Utopia" w:eastAsia="Utopia" w:hAnsi="Utopia" w:cs="Utopia"/>
          <w:i/>
          <w:color w:val="000000"/>
          <w:sz w:val="18"/>
          <w:szCs w:val="18"/>
        </w:rPr>
        <w:t>glMatrix</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SLint</w:t>
      </w:r>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5"/>
      <w:headerReference w:type="default" r:id="rId16"/>
      <w:footerReference w:type="even" r:id="rId17"/>
      <w:footerReference w:type="default" r:id="rId18"/>
      <w:headerReference w:type="first" r:id="rId19"/>
      <w:footerReference w:type="first" r:id="rId20"/>
      <w:pgSz w:w="10800" w:h="13320"/>
      <w:pgMar w:top="540" w:right="1080" w:bottom="540" w:left="1080" w:header="540" w:footer="547" w:gutter="0"/>
      <w:pgNumType w:start="1"/>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66EAE0" w14:textId="77777777" w:rsidR="00854352" w:rsidRDefault="00854352">
      <w:pPr>
        <w:spacing w:after="0" w:line="240" w:lineRule="auto"/>
      </w:pPr>
      <w:r>
        <w:separator/>
      </w:r>
    </w:p>
  </w:endnote>
  <w:endnote w:type="continuationSeparator" w:id="0">
    <w:p w14:paraId="4B5BE297" w14:textId="77777777" w:rsidR="00854352" w:rsidRDefault="008543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Times New Roman"/>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B" w14:textId="55BBB1FB"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3D1AA0">
      <w:rPr>
        <w:rFonts w:ascii="Utopia" w:eastAsia="Utopia" w:hAnsi="Utopia" w:cs="Utopia"/>
        <w:noProof/>
        <w:color w:val="000000"/>
      </w:rPr>
      <w:t>16</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A" w14:textId="4BE78CED"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3D1AA0">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BED68" w14:textId="77777777" w:rsidR="00854352" w:rsidRDefault="00854352">
      <w:pPr>
        <w:spacing w:after="0" w:line="240" w:lineRule="auto"/>
      </w:pPr>
      <w:r>
        <w:separator/>
      </w:r>
    </w:p>
  </w:footnote>
  <w:footnote w:type="continuationSeparator" w:id="0">
    <w:p w14:paraId="3FE585AD" w14:textId="77777777" w:rsidR="00854352" w:rsidRDefault="008543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0D748D"/>
    <w:rsid w:val="001466AB"/>
    <w:rsid w:val="001622EE"/>
    <w:rsid w:val="00194477"/>
    <w:rsid w:val="001B394B"/>
    <w:rsid w:val="001C346F"/>
    <w:rsid w:val="001D61EE"/>
    <w:rsid w:val="00205167"/>
    <w:rsid w:val="002D456D"/>
    <w:rsid w:val="003D1AA0"/>
    <w:rsid w:val="003D3BEC"/>
    <w:rsid w:val="003D66F5"/>
    <w:rsid w:val="0042295E"/>
    <w:rsid w:val="004508F5"/>
    <w:rsid w:val="0056524F"/>
    <w:rsid w:val="005B26FA"/>
    <w:rsid w:val="005C562F"/>
    <w:rsid w:val="005C7ED3"/>
    <w:rsid w:val="006F003A"/>
    <w:rsid w:val="00732028"/>
    <w:rsid w:val="007C4961"/>
    <w:rsid w:val="00854352"/>
    <w:rsid w:val="00855A8D"/>
    <w:rsid w:val="00913201"/>
    <w:rsid w:val="009143D9"/>
    <w:rsid w:val="00961A5B"/>
    <w:rsid w:val="009D4DBE"/>
    <w:rsid w:val="009F772A"/>
    <w:rsid w:val="00A059D2"/>
    <w:rsid w:val="00B37E88"/>
    <w:rsid w:val="00BE2531"/>
    <w:rsid w:val="00C01C14"/>
    <w:rsid w:val="00C44155"/>
    <w:rsid w:val="00C67EE4"/>
    <w:rsid w:val="00CC692C"/>
    <w:rsid w:val="00D1493B"/>
    <w:rsid w:val="00D77AA2"/>
    <w:rsid w:val="00DD7B94"/>
    <w:rsid w:val="00DF6C5D"/>
    <w:rsid w:val="00EF6ED6"/>
    <w:rsid w:val="00F40C92"/>
    <w:rsid w:val="00F90A2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23" Type="http://schemas.microsoft.com/office/2016/09/relationships/commentsIds" Target="commentsIds.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0675E8D-6500-451D-9928-E63E556CA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6</Pages>
  <Words>4605</Words>
  <Characters>2625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Mark Powers</cp:lastModifiedBy>
  <cp:revision>12</cp:revision>
  <dcterms:created xsi:type="dcterms:W3CDTF">2021-08-22T13:34:00Z</dcterms:created>
  <dcterms:modified xsi:type="dcterms:W3CDTF">2021-09-07T17:39:00Z</dcterms:modified>
</cp:coreProperties>
</file>